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00B02A71" w:rsidP="009579B3" w:rsidRDefault="00B02A71" w14:paraId="560533FA" w14:textId="73017EA6">
      <w:pPr>
        <w:pStyle w:val="Heading1"/>
        <w:rPr>
          <w:color w:val="A6A6A6" w:themeColor="background1" w:themeShade="A6"/>
          <w:sz w:val="28"/>
          <w:szCs w:val="28"/>
        </w:rPr>
      </w:pPr>
      <w:r w:rsidRPr="00B02A71">
        <w:rPr>
          <w:color w:val="A6A6A6" w:themeColor="background1" w:themeShade="A6"/>
          <w:sz w:val="28"/>
          <w:szCs w:val="28"/>
        </w:rPr>
        <w:t xml:space="preserve">Activity sheet </w:t>
      </w:r>
      <w:r w:rsidR="00E05353">
        <w:rPr>
          <w:color w:val="A6A6A6" w:themeColor="background1" w:themeShade="A6"/>
          <w:sz w:val="28"/>
          <w:szCs w:val="28"/>
        </w:rPr>
        <w:t>s</w:t>
      </w:r>
      <w:r w:rsidR="00C14929">
        <w:rPr>
          <w:color w:val="A6A6A6" w:themeColor="background1" w:themeShade="A6"/>
          <w:sz w:val="28"/>
          <w:szCs w:val="28"/>
        </w:rPr>
        <w:t>even</w:t>
      </w:r>
      <w:r w:rsidRPr="00B02A71">
        <w:rPr>
          <w:color w:val="A6A6A6" w:themeColor="background1" w:themeShade="A6"/>
          <w:sz w:val="28"/>
          <w:szCs w:val="28"/>
        </w:rPr>
        <w:t xml:space="preserve">: </w:t>
      </w:r>
      <w:proofErr w:type="gramStart"/>
      <w:r w:rsidR="00C14929">
        <w:rPr>
          <w:color w:val="A6A6A6" w:themeColor="background1" w:themeShade="A6"/>
          <w:sz w:val="28"/>
          <w:szCs w:val="28"/>
        </w:rPr>
        <w:t>Decide</w:t>
      </w:r>
      <w:proofErr w:type="gramEnd"/>
      <w:r w:rsidRPr="00B02A71">
        <w:rPr>
          <w:color w:val="A6A6A6" w:themeColor="background1" w:themeShade="A6"/>
          <w:sz w:val="28"/>
          <w:szCs w:val="28"/>
        </w:rPr>
        <w:t xml:space="preserve"> </w:t>
      </w:r>
    </w:p>
    <w:p w:rsidR="00C90DCB" w:rsidP="009579B3" w:rsidRDefault="00C90DCB" w14:paraId="6AA05DFF" w14:textId="05FCC8C7">
      <w:pPr>
        <w:pStyle w:val="Heading1"/>
      </w:pPr>
      <w:r>
        <w:t xml:space="preserve">Activity </w:t>
      </w:r>
      <w:r w:rsidR="00B21BD7">
        <w:t>2</w:t>
      </w:r>
      <w:r>
        <w:t xml:space="preserve"> </w:t>
      </w:r>
      <w:r w:rsidR="0034181E">
        <w:t>-</w:t>
      </w:r>
      <w:r>
        <w:t xml:space="preserve"> </w:t>
      </w:r>
      <w:r w:rsidRPr="00B21BD7" w:rsidR="00B21BD7">
        <w:rPr>
          <w:bCs/>
        </w:rPr>
        <w:t>Recognise-Reward-Measure</w:t>
      </w:r>
    </w:p>
    <w:p w:rsidRPr="004C492B" w:rsidR="00C90DCB" w:rsidP="00C90DCB" w:rsidRDefault="005477AF" w14:paraId="7B5B801B" w14:textId="489CE0FD">
      <w:r>
        <w:rPr>
          <w:noProof/>
        </w:rPr>
        <mc:AlternateContent>
          <mc:Choice Requires="wps">
            <w:drawing>
              <wp:anchor distT="0" distB="0" distL="114300" distR="114300" simplePos="0" relativeHeight="251661312" behindDoc="0" locked="0" layoutInCell="1" allowOverlap="1" wp14:editId="12176115" wp14:anchorId="732208D7">
                <wp:simplePos x="0" y="0"/>
                <wp:positionH relativeFrom="column">
                  <wp:posOffset>2540</wp:posOffset>
                </wp:positionH>
                <wp:positionV relativeFrom="paragraph">
                  <wp:posOffset>186055</wp:posOffset>
                </wp:positionV>
                <wp:extent cx="6454140" cy="756920"/>
                <wp:effectExtent l="0" t="0" r="10160" b="17780"/>
                <wp:wrapSquare wrapText="bothSides"/>
                <wp:docPr id="453115076" name="Text Box 4"/>
                <wp:cNvGraphicFramePr/>
                <a:graphic xmlns:a="http://schemas.openxmlformats.org/drawingml/2006/main">
                  <a:graphicData uri="http://schemas.microsoft.com/office/word/2010/wordprocessingShape">
                    <wps:wsp>
                      <wps:cNvSpPr txBox="1"/>
                      <wps:spPr>
                        <a:xfrm>
                          <a:off x="0" y="0"/>
                          <a:ext cx="6454140" cy="756920"/>
                        </a:xfrm>
                        <a:prstGeom prst="rect">
                          <a:avLst/>
                        </a:prstGeom>
                        <a:solidFill>
                          <a:srgbClr val="CACACA">
                            <a:alpha val="30196"/>
                          </a:srgbClr>
                        </a:solidFill>
                        <a:ln w="6350">
                          <a:solidFill>
                            <a:srgbClr val="005EB8"/>
                          </a:solidFill>
                        </a:ln>
                      </wps:spPr>
                      <wps:txbx>
                        <w:txbxContent>
                          <w:p w:rsidRPr="00A7658F" w:rsidR="0003365A" w:rsidP="00A7658F" w:rsidRDefault="00A7293D" w14:paraId="0EE52D3E" w14:textId="5B0787F8">
                            <w:pPr>
                              <w:pStyle w:val="Paragraph"/>
                            </w:pPr>
                            <w:r w:rsidRPr="00A7658F">
                              <w:t xml:space="preserve">Use these activities to analyse how effectively you leaders notice how you staff behave in line with your culture and values, and to plan what you need to do to make </w:t>
                            </w:r>
                            <w:proofErr w:type="gramStart"/>
                            <w:r w:rsidRPr="00A7658F">
                              <w:t>improvement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32208D7">
                <v:stroke joinstyle="miter"/>
                <v:path gradientshapeok="t" o:connecttype="rect"/>
              </v:shapetype>
              <v:shape id="Text Box 4" style="position:absolute;margin-left:.2pt;margin-top:14.65pt;width:508.2pt;height:59.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cacaca" strokecolor="#005eb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">
                <v:fill opacity="19789f"/>
                <v:textbox>
                  <w:txbxContent>
                    <w:p w:rsidRPr="00A7658F" w:rsidR="0003365A" w:rsidP="00A7658F" w:rsidRDefault="00A7293D" w14:paraId="0EE52D3E" w14:textId="5B0787F8">
                      <w:pPr>
                        <w:pStyle w:val="Paragraph"/>
                      </w:pPr>
                      <w:r w:rsidRPr="00A7658F">
                        <w:t xml:space="preserve">Use these activities to analyse how effectively you leaders notice how you staff behave in line with your culture and values, and to plan what you need to do to make </w:t>
                      </w:r>
                      <w:proofErr w:type="gramStart"/>
                      <w:r w:rsidRPr="00A7658F">
                        <w:t>improvements</w:t>
                      </w:r>
                      <w:proofErr w:type="gramEnd"/>
                    </w:p>
                  </w:txbxContent>
                </v:textbox>
                <w10:wrap type="square"/>
              </v:shape>
            </w:pict>
          </mc:Fallback>
        </mc:AlternateContent>
      </w:r>
    </w:p>
    <w:p w:rsidRPr="004C492B" w:rsidR="00C90DCB" w:rsidP="00C90DCB" w:rsidRDefault="00C90DCB" w14:paraId="5AE6FDB8" w14:textId="0E1EA497"/>
    <w:p w:rsidRPr="004C492B" w:rsidR="00B21BD7" w:rsidP="00B21BD7" w:rsidRDefault="00B21BD7" w14:paraId="3240F2D9" w14:textId="77777777">
      <w:pPr>
        <w:pStyle w:val="Paragraph"/>
        <w:rPr>
          <w:color w:val="auto"/>
        </w:rPr>
      </w:pPr>
      <w:r w:rsidRPr="004C492B">
        <w:rPr>
          <w:color w:val="auto"/>
        </w:rPr>
        <w:t xml:space="preserve">As a leadership team review all the ways in which you currently recognise, reward and measure how staff perform and demonstrate your culture, </w:t>
      </w:r>
      <w:proofErr w:type="gramStart"/>
      <w:r w:rsidRPr="004C492B">
        <w:rPr>
          <w:color w:val="auto"/>
        </w:rPr>
        <w:t>values</w:t>
      </w:r>
      <w:proofErr w:type="gramEnd"/>
      <w:r w:rsidRPr="004C492B">
        <w:rPr>
          <w:color w:val="auto"/>
        </w:rPr>
        <w:t xml:space="preserve"> and behaviours in their roles. </w:t>
      </w:r>
    </w:p>
    <w:p w:rsidRPr="004C492B" w:rsidR="00B21BD7" w:rsidP="00B21BD7" w:rsidRDefault="00B21BD7" w14:paraId="2A551625" w14:textId="1C2246C9">
      <w:pPr>
        <w:pStyle w:val="Bullets"/>
      </w:pPr>
      <w:r w:rsidRPr="004C492B">
        <w:t>Do the areas you focus on reinforce the behaviours you want to see from staff to ensure they are working towards achieving your vision and demonstrating your values?</w:t>
      </w:r>
    </w:p>
    <w:p w:rsidRPr="004C492B" w:rsidR="00B21BD7" w:rsidP="00B21BD7" w:rsidRDefault="00B21BD7" w14:paraId="1F80CFFE" w14:textId="2DB519EF">
      <w:pPr>
        <w:pStyle w:val="Bullets"/>
      </w:pPr>
      <w:r w:rsidRPr="004C492B">
        <w:t xml:space="preserve">Are you rewarding any behaviours which are not in line with your culture? </w:t>
      </w:r>
      <w:r w:rsidR="004C492B">
        <w:br/>
      </w:r>
      <w:r w:rsidRPr="004C492B">
        <w:t xml:space="preserve">(For example: Do you offer individual rewards when you want to create a culture of </w:t>
      </w:r>
      <w:r w:rsidRPr="004C492B" w:rsidR="00FB28F0">
        <w:t>teamwork,</w:t>
      </w:r>
      <w:r w:rsidRPr="004C492B">
        <w:t xml:space="preserve"> or do you also celebrate and reward team achievements?)</w:t>
      </w:r>
    </w:p>
    <w:p w:rsidRPr="004C492B" w:rsidR="00B21BD7" w:rsidP="00B21BD7" w:rsidRDefault="00B21BD7" w14:paraId="4F129C5C" w14:textId="6FB94E7F">
      <w:pPr>
        <w:pStyle w:val="Bullets"/>
      </w:pPr>
      <w:r w:rsidRPr="004C492B">
        <w:t xml:space="preserve">How do you measure success for different roles in your workplace? How do you communicate what staff are rewarded for to different staff?    </w:t>
      </w:r>
    </w:p>
    <w:p w:rsidRPr="004C492B" w:rsidR="00B21BD7" w:rsidP="00B21BD7" w:rsidRDefault="00B21BD7" w14:paraId="18055DEA" w14:textId="17B0A345">
      <w:pPr>
        <w:pStyle w:val="Bullets"/>
      </w:pPr>
      <w:r w:rsidRPr="004C492B">
        <w:t xml:space="preserve">Are your measures of success creating the culture you want to see by measuring the things that really matter?                                                                                                   (For example: Do you measure </w:t>
      </w:r>
      <w:r w:rsidR="004C492B">
        <w:t xml:space="preserve">the </w:t>
      </w:r>
      <w:r w:rsidRPr="004C492B">
        <w:t xml:space="preserve">amount of time spent with people or the quality of the time spent and the care given?)  </w:t>
      </w:r>
    </w:p>
    <w:p w:rsidRPr="004C492B" w:rsidR="00B21BD7" w:rsidP="00B21BD7" w:rsidRDefault="00B21BD7" w14:paraId="20F085C5" w14:textId="77777777">
      <w:pPr>
        <w:pStyle w:val="Paragraph"/>
        <w:rPr>
          <w:color w:val="auto"/>
        </w:rPr>
      </w:pPr>
    </w:p>
    <w:p w:rsidRPr="004C492B" w:rsidR="00B21BD7" w:rsidP="00B21BD7" w:rsidRDefault="00B21BD7" w14:paraId="46488D0A" w14:textId="77777777">
      <w:pPr>
        <w:pStyle w:val="Paragraph"/>
        <w:rPr>
          <w:color w:val="auto"/>
        </w:rPr>
      </w:pPr>
      <w:r w:rsidRPr="004C492B">
        <w:rPr>
          <w:color w:val="auto"/>
        </w:rPr>
        <w:t>Use this to identify any areas to improve or change in the way you recognise, reward and measure performance and staff behaviour in line with your culture.</w:t>
      </w:r>
    </w:p>
    <w:p w:rsidRPr="00A7293D" w:rsidR="009579B3" w:rsidP="00A7293D" w:rsidRDefault="009579B3" w14:paraId="77B7C1ED" w14:textId="5F1CFD7A">
      <w:pPr>
        <w:pStyle w:val="Paragraph"/>
        <w:rPr>
          <w:szCs w:val="24"/>
        </w:rPr>
      </w:pPr>
    </w:p>
    <w:sectPr w:rsidRPr="00A7293D" w:rsidR="009579B3" w:rsidSect="00011517">
      <w:headerReference w:type="default" r:id="rId11"/>
      <w:footerReference w:type="default" r:id="rId12"/>
      <w:headerReference w:type="first" r:id="rId13"/>
      <w:pgSz w:w="11906" w:h="16838"/>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CB14E" w14:textId="77777777" w:rsidR="009C1138" w:rsidRDefault="009C1138" w:rsidP="00F05B05">
      <w:r>
        <w:separator/>
      </w:r>
    </w:p>
  </w:endnote>
  <w:endnote w:type="continuationSeparator" w:id="0">
    <w:p w14:paraId="695F2C75" w14:textId="77777777" w:rsidR="009C1138" w:rsidRDefault="009C1138" w:rsidP="00F0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F0BF" w14:textId="77777777" w:rsidR="009579B3" w:rsidRDefault="009579B3" w:rsidP="009579B3">
    <w:pPr>
      <w:pStyle w:val="Footer"/>
      <w:rPr>
        <w:b/>
      </w:rPr>
    </w:pPr>
  </w:p>
  <w:p w14:paraId="265816ED" w14:textId="63048DFB" w:rsidR="009579B3" w:rsidRPr="009579B3" w:rsidRDefault="009579B3">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C14929">
      <w:rPr>
        <w:rFonts w:ascii="Arial" w:hAnsi="Arial" w:cs="Arial"/>
        <w:b/>
        <w:color w:val="606060"/>
        <w:sz w:val="20"/>
        <w:szCs w:val="20"/>
      </w:rPr>
      <w:t>seven</w:t>
    </w:r>
    <w:r w:rsidRPr="009579B3">
      <w:rPr>
        <w:rFonts w:ascii="Arial" w:hAnsi="Arial" w:cs="Arial"/>
        <w:b/>
        <w:color w:val="606060"/>
        <w:sz w:val="20"/>
        <w:szCs w:val="20"/>
      </w:rPr>
      <w:t xml:space="preserve">: </w:t>
    </w:r>
    <w:proofErr w:type="gramStart"/>
    <w:r w:rsidR="00C14929">
      <w:rPr>
        <w:rFonts w:ascii="Arial" w:hAnsi="Arial" w:cs="Arial"/>
        <w:bCs/>
        <w:color w:val="606060"/>
        <w:sz w:val="20"/>
        <w:szCs w:val="20"/>
      </w:rPr>
      <w:t>Decide</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AAEF4" w14:textId="77777777" w:rsidR="009C1138" w:rsidRDefault="009C1138" w:rsidP="00F05B05">
      <w:r>
        <w:separator/>
      </w:r>
    </w:p>
  </w:footnote>
  <w:footnote w:type="continuationSeparator" w:id="0">
    <w:p w14:paraId="43AAAC0D" w14:textId="77777777" w:rsidR="009C1138" w:rsidRDefault="009C1138" w:rsidP="00F05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BBBC" w14:textId="7A900DCA" w:rsidR="00F05B05" w:rsidRPr="009579B3" w:rsidRDefault="009579B3">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EFC041" id="Straight Connector 3"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7.35pt" to="194.1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strokecolor="#005eb8" strokeweight="1.5pt">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30D14" w14:textId="620F28FB" w:rsidR="008A2F24" w:rsidRDefault="008A2F24">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6FCF9" id="_x0000_t202" coordsize="21600,21600" o:spt="202" path="m,l,21600r21600,l21600,xe">
              <v:stroke joinstyle="miter"/>
              <v:path gradientshapeok="t" o:connecttype="rect"/>
            </v:shapetype>
            <v:shape id="Text Box 1" o:spid="_x0000_s1027" type="#_x0000_t202"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fillcolor="white [3201]" stroked="f" strokeweight=".5pt">
              <v:textbo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D19D38" id="Straight Connector 3"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21.8pt" to="193.2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strokecolor="#005eb8"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1640F"/>
    <w:multiLevelType w:val="multilevel"/>
    <w:tmpl w:val="E43EBE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24B0356"/>
    <w:multiLevelType w:val="multilevel"/>
    <w:tmpl w:val="64B85D22"/>
    <w:lvl w:ilvl="0">
      <w:start w:val="1"/>
      <w:numFmt w:val="decimal"/>
      <w:lvlText w:val="%1."/>
      <w:lvlJc w:val="left"/>
      <w:pPr>
        <w:ind w:left="720" w:hanging="360"/>
      </w:pPr>
      <w:rPr>
        <w:rFonts w:ascii="Arial" w:hAnsi="Arial" w:cs="Arial"/>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B81407"/>
    <w:multiLevelType w:val="multilevel"/>
    <w:tmpl w:val="281E4A0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54100F7"/>
    <w:multiLevelType w:val="multilevel"/>
    <w:tmpl w:val="4FA6FEC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16016435"/>
    <w:multiLevelType w:val="multilevel"/>
    <w:tmpl w:val="20C45F7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1AC647B2"/>
    <w:multiLevelType w:val="multilevel"/>
    <w:tmpl w:val="88882A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03433B5"/>
    <w:multiLevelType w:val="multilevel"/>
    <w:tmpl w:val="EEB8A3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38A056A"/>
    <w:multiLevelType w:val="hybridMultilevel"/>
    <w:tmpl w:val="2E0E44AE"/>
    <w:lvl w:ilvl="0" w:tplc="43D0FADC">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4" w15:restartNumberingAfterBreak="0">
    <w:nsid w:val="5CAB5CDD"/>
    <w:multiLevelType w:val="multilevel"/>
    <w:tmpl w:val="C5E8D1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DFD5491"/>
    <w:multiLevelType w:val="multilevel"/>
    <w:tmpl w:val="0DA6DA92"/>
    <w:lvl w:ilvl="0">
      <w:numFmt w:val="bullet"/>
      <w:lvlText w:val=""/>
      <w:lvlJc w:val="left"/>
      <w:pPr>
        <w:ind w:left="795" w:hanging="360"/>
      </w:pPr>
      <w:rPr>
        <w:rFonts w:ascii="Wingdings" w:hAnsi="Wingdings"/>
      </w:rPr>
    </w:lvl>
    <w:lvl w:ilvl="1">
      <w:numFmt w:val="bullet"/>
      <w:lvlText w:val="o"/>
      <w:lvlJc w:val="left"/>
      <w:pPr>
        <w:ind w:left="1515" w:hanging="360"/>
      </w:pPr>
      <w:rPr>
        <w:rFonts w:ascii="Courier New" w:hAnsi="Courier New" w:cs="Courier New"/>
      </w:rPr>
    </w:lvl>
    <w:lvl w:ilvl="2">
      <w:numFmt w:val="bullet"/>
      <w:lvlText w:val=""/>
      <w:lvlJc w:val="left"/>
      <w:pPr>
        <w:ind w:left="2235" w:hanging="360"/>
      </w:pPr>
      <w:rPr>
        <w:rFonts w:ascii="Wingdings" w:hAnsi="Wingdings"/>
      </w:rPr>
    </w:lvl>
    <w:lvl w:ilvl="3">
      <w:numFmt w:val="bullet"/>
      <w:lvlText w:val=""/>
      <w:lvlJc w:val="left"/>
      <w:pPr>
        <w:ind w:left="2955" w:hanging="360"/>
      </w:pPr>
      <w:rPr>
        <w:rFonts w:ascii="Symbol" w:hAnsi="Symbol"/>
      </w:rPr>
    </w:lvl>
    <w:lvl w:ilvl="4">
      <w:numFmt w:val="bullet"/>
      <w:lvlText w:val="o"/>
      <w:lvlJc w:val="left"/>
      <w:pPr>
        <w:ind w:left="3675" w:hanging="360"/>
      </w:pPr>
      <w:rPr>
        <w:rFonts w:ascii="Courier New" w:hAnsi="Courier New" w:cs="Courier New"/>
      </w:rPr>
    </w:lvl>
    <w:lvl w:ilvl="5">
      <w:numFmt w:val="bullet"/>
      <w:lvlText w:val=""/>
      <w:lvlJc w:val="left"/>
      <w:pPr>
        <w:ind w:left="4395" w:hanging="360"/>
      </w:pPr>
      <w:rPr>
        <w:rFonts w:ascii="Wingdings" w:hAnsi="Wingdings"/>
      </w:rPr>
    </w:lvl>
    <w:lvl w:ilvl="6">
      <w:numFmt w:val="bullet"/>
      <w:lvlText w:val=""/>
      <w:lvlJc w:val="left"/>
      <w:pPr>
        <w:ind w:left="5115" w:hanging="360"/>
      </w:pPr>
      <w:rPr>
        <w:rFonts w:ascii="Symbol" w:hAnsi="Symbol"/>
      </w:rPr>
    </w:lvl>
    <w:lvl w:ilvl="7">
      <w:numFmt w:val="bullet"/>
      <w:lvlText w:val="o"/>
      <w:lvlJc w:val="left"/>
      <w:pPr>
        <w:ind w:left="5835" w:hanging="360"/>
      </w:pPr>
      <w:rPr>
        <w:rFonts w:ascii="Courier New" w:hAnsi="Courier New" w:cs="Courier New"/>
      </w:rPr>
    </w:lvl>
    <w:lvl w:ilvl="8">
      <w:numFmt w:val="bullet"/>
      <w:lvlText w:val=""/>
      <w:lvlJc w:val="left"/>
      <w:pPr>
        <w:ind w:left="6555" w:hanging="360"/>
      </w:pPr>
      <w:rPr>
        <w:rFonts w:ascii="Wingdings" w:hAnsi="Wingdings"/>
      </w:rPr>
    </w:lvl>
  </w:abstractNum>
  <w:abstractNum w:abstractNumId="28" w15:restartNumberingAfterBreak="0">
    <w:nsid w:val="706F2BF1"/>
    <w:multiLevelType w:val="hybridMultilevel"/>
    <w:tmpl w:val="64AC91A0"/>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51876A0"/>
    <w:multiLevelType w:val="multilevel"/>
    <w:tmpl w:val="4FBEBD3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0"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20"/>
  </w:num>
  <w:num w:numId="22" w16cid:durableId="575896033">
    <w:abstractNumId w:val="25"/>
  </w:num>
  <w:num w:numId="23" w16cid:durableId="2052798428">
    <w:abstractNumId w:val="21"/>
  </w:num>
  <w:num w:numId="24" w16cid:durableId="1030840702">
    <w:abstractNumId w:val="32"/>
  </w:num>
  <w:num w:numId="25" w16cid:durableId="328289779">
    <w:abstractNumId w:val="19"/>
  </w:num>
  <w:num w:numId="26" w16cid:durableId="1975021005">
    <w:abstractNumId w:val="22"/>
  </w:num>
  <w:num w:numId="27" w16cid:durableId="381448664">
    <w:abstractNumId w:val="23"/>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33"/>
  </w:num>
  <w:num w:numId="79" w16cid:durableId="78449735">
    <w:abstractNumId w:val="31"/>
  </w:num>
  <w:num w:numId="80" w16cid:durableId="733897518">
    <w:abstractNumId w:val="30"/>
  </w:num>
  <w:num w:numId="81" w16cid:durableId="435637398">
    <w:abstractNumId w:val="14"/>
  </w:num>
  <w:num w:numId="82" w16cid:durableId="1282958771">
    <w:abstractNumId w:val="18"/>
  </w:num>
  <w:num w:numId="83" w16cid:durableId="1586524683">
    <w:abstractNumId w:val="26"/>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 w:numId="104" w16cid:durableId="2145584001">
    <w:abstractNumId w:val="11"/>
  </w:num>
  <w:num w:numId="105" w16cid:durableId="614942019">
    <w:abstractNumId w:val="27"/>
  </w:num>
  <w:num w:numId="106" w16cid:durableId="409735967">
    <w:abstractNumId w:val="17"/>
  </w:num>
  <w:num w:numId="107" w16cid:durableId="755789969">
    <w:abstractNumId w:val="10"/>
  </w:num>
  <w:num w:numId="108" w16cid:durableId="1881817813">
    <w:abstractNumId w:val="28"/>
  </w:num>
  <w:num w:numId="109" w16cid:durableId="1615595692">
    <w:abstractNumId w:val="24"/>
  </w:num>
  <w:num w:numId="110" w16cid:durableId="1449159210">
    <w:abstractNumId w:val="16"/>
  </w:num>
  <w:num w:numId="111" w16cid:durableId="572542016">
    <w:abstractNumId w:val="15"/>
  </w:num>
  <w:num w:numId="112" w16cid:durableId="974144397">
    <w:abstractNumId w:val="12"/>
  </w:num>
  <w:num w:numId="113" w16cid:durableId="1075202184">
    <w:abstractNumId w:val="29"/>
  </w:num>
  <w:num w:numId="114" w16cid:durableId="11109738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DcyNjMxsTSyNDNT0lEKTi0uzszPAykwrAUAJwjWiSwAAAA="/>
  </w:docVars>
  <w:rsids>
    <w:rsidRoot w:val="00F05B05"/>
    <w:rsid w:val="00011517"/>
    <w:rsid w:val="0002183A"/>
    <w:rsid w:val="0003365A"/>
    <w:rsid w:val="000467B8"/>
    <w:rsid w:val="00060442"/>
    <w:rsid w:val="000B325D"/>
    <w:rsid w:val="001E7275"/>
    <w:rsid w:val="001F5FE3"/>
    <w:rsid w:val="00275895"/>
    <w:rsid w:val="002837DC"/>
    <w:rsid w:val="002A4BB4"/>
    <w:rsid w:val="002D7F0F"/>
    <w:rsid w:val="0034181E"/>
    <w:rsid w:val="00476E93"/>
    <w:rsid w:val="004C492B"/>
    <w:rsid w:val="005121D8"/>
    <w:rsid w:val="005477AF"/>
    <w:rsid w:val="006102E6"/>
    <w:rsid w:val="00775BE3"/>
    <w:rsid w:val="007E0C77"/>
    <w:rsid w:val="00812301"/>
    <w:rsid w:val="008410E8"/>
    <w:rsid w:val="008754AD"/>
    <w:rsid w:val="00892339"/>
    <w:rsid w:val="008A2F24"/>
    <w:rsid w:val="008C5E4D"/>
    <w:rsid w:val="00937F68"/>
    <w:rsid w:val="009579B3"/>
    <w:rsid w:val="009C1138"/>
    <w:rsid w:val="009C5371"/>
    <w:rsid w:val="009D65D8"/>
    <w:rsid w:val="009D7B89"/>
    <w:rsid w:val="00A26E6A"/>
    <w:rsid w:val="00A62A95"/>
    <w:rsid w:val="00A72510"/>
    <w:rsid w:val="00A7293D"/>
    <w:rsid w:val="00A7658F"/>
    <w:rsid w:val="00A95457"/>
    <w:rsid w:val="00AA03F5"/>
    <w:rsid w:val="00AA649D"/>
    <w:rsid w:val="00B02A71"/>
    <w:rsid w:val="00B21BD7"/>
    <w:rsid w:val="00B86141"/>
    <w:rsid w:val="00BA0B9D"/>
    <w:rsid w:val="00C14929"/>
    <w:rsid w:val="00C90DCB"/>
    <w:rsid w:val="00E05353"/>
    <w:rsid w:val="00E33D46"/>
    <w:rsid w:val="00F05B05"/>
    <w:rsid w:val="00F428C4"/>
    <w:rsid w:val="00FB28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3D"/>
    <w:pPr>
      <w:suppressAutoHyphens/>
      <w:autoSpaceDN w:val="0"/>
      <w:spacing w:after="160" w:line="242" w:lineRule="auto"/>
    </w:pPr>
    <w:rPr>
      <w:rFonts w:ascii="Calibri" w:eastAsia="Calibri" w:hAnsi="Calibri" w:cs="Times New Roman"/>
      <w:kern w:val="3"/>
      <w:sz w:val="22"/>
      <w:szCs w:val="22"/>
      <w14:ligatures w14:val="none"/>
    </w:rPr>
  </w:style>
  <w:style w:type="paragraph" w:styleId="Heading1">
    <w:name w:val="heading 1"/>
    <w:basedOn w:val="Normal"/>
    <w:next w:val="Normal"/>
    <w:link w:val="Heading1Char"/>
    <w:uiPriority w:val="9"/>
    <w:qFormat/>
    <w:rsid w:val="00AA649D"/>
    <w:pPr>
      <w:keepNext/>
      <w:keepLines/>
      <w:spacing w:before="120" w:after="120"/>
      <w:outlineLvl w:val="0"/>
    </w:pPr>
    <w:rPr>
      <w:rFonts w:ascii="Arial" w:eastAsiaTheme="majorEastAsia" w:hAnsi="Arial"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eastAsiaTheme="majorEastAsia" w:hAnsi="Arial"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eastAsiaTheme="majorEastAsia" w:hAnsi="Arial" w:cstheme="majorBidi"/>
      <w:b/>
      <w:color w:val="606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customStyle="1" w:styleId="HeaderChar">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customStyle="1" w:styleId="FooterChar">
    <w:name w:val="Footer Char"/>
    <w:basedOn w:val="DefaultParagraphFont"/>
    <w:link w:val="Footer"/>
    <w:uiPriority w:val="99"/>
    <w:rsid w:val="00F05B05"/>
  </w:style>
  <w:style w:type="paragraph" w:customStyle="1" w:styleId="Paragraph">
    <w:name w:val="Paragraph"/>
    <w:basedOn w:val="Normal"/>
    <w:uiPriority w:val="99"/>
    <w:rsid w:val="00A7658F"/>
    <w:pPr>
      <w:autoSpaceDE w:val="0"/>
      <w:adjustRightInd w:val="0"/>
      <w:spacing w:after="0" w:line="288" w:lineRule="auto"/>
      <w:textAlignment w:val="center"/>
    </w:pPr>
    <w:rPr>
      <w:rFonts w:ascii="Arial" w:hAnsi="Arial" w:cs="HelveticaNeueLT Std"/>
      <w:color w:val="000000"/>
      <w:kern w:val="0"/>
      <w:sz w:val="24"/>
    </w:rPr>
  </w:style>
  <w:style w:type="character" w:customStyle="1" w:styleId="Dotext">
    <w:name w:val="Do text"/>
    <w:uiPriority w:val="99"/>
    <w:rsid w:val="00F05B05"/>
    <w:rPr>
      <w:color w:val="009640"/>
    </w:rPr>
  </w:style>
  <w:style w:type="character" w:customStyle="1" w:styleId="Heading1Char">
    <w:name w:val="Heading 1 Char"/>
    <w:basedOn w:val="DefaultParagraphFont"/>
    <w:link w:val="Heading1"/>
    <w:uiPriority w:val="9"/>
    <w:rsid w:val="00AA649D"/>
    <w:rPr>
      <w:rFonts w:ascii="Arial" w:eastAsiaTheme="majorEastAsia" w:hAnsi="Arial" w:cstheme="majorBidi"/>
      <w:b/>
      <w:color w:val="606060"/>
      <w:sz w:val="48"/>
      <w:szCs w:val="32"/>
    </w:rPr>
  </w:style>
  <w:style w:type="character" w:customStyle="1" w:styleId="Heading2Char">
    <w:name w:val="Heading 2 Char"/>
    <w:basedOn w:val="DefaultParagraphFont"/>
    <w:link w:val="Heading2"/>
    <w:uiPriority w:val="9"/>
    <w:rsid w:val="00AA649D"/>
    <w:rPr>
      <w:rFonts w:ascii="Arial" w:eastAsiaTheme="majorEastAsia" w:hAnsi="Arial"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eastAsiaTheme="majorEastAsia" w:hAnsi="Arial" w:cstheme="majorBidi"/>
      <w:b/>
      <w:color w:val="606060"/>
      <w:spacing w:val="-10"/>
      <w:kern w:val="28"/>
      <w:sz w:val="56"/>
      <w:szCs w:val="56"/>
    </w:rPr>
  </w:style>
  <w:style w:type="character" w:customStyle="1" w:styleId="TitleChar">
    <w:name w:val="Title Char"/>
    <w:basedOn w:val="DefaultParagraphFont"/>
    <w:link w:val="Title"/>
    <w:uiPriority w:val="10"/>
    <w:rsid w:val="00F05B05"/>
    <w:rPr>
      <w:rFonts w:ascii="Arial" w:eastAsiaTheme="majorEastAsia" w:hAnsi="Arial" w:cstheme="majorBidi"/>
      <w:b/>
      <w:color w:val="606060"/>
      <w:spacing w:val="-10"/>
      <w:kern w:val="28"/>
      <w:sz w:val="56"/>
      <w:szCs w:val="56"/>
    </w:rPr>
  </w:style>
  <w:style w:type="character" w:customStyle="1" w:styleId="Heading3Char">
    <w:name w:val="Heading 3 Char"/>
    <w:basedOn w:val="DefaultParagraphFont"/>
    <w:link w:val="Heading3"/>
    <w:uiPriority w:val="9"/>
    <w:rsid w:val="00AA649D"/>
    <w:rPr>
      <w:rFonts w:ascii="Arial" w:eastAsiaTheme="majorEastAsia" w:hAnsi="Arial" w:cstheme="majorBidi"/>
      <w:b/>
      <w:color w:val="606060"/>
      <w:sz w:val="28"/>
    </w:rPr>
  </w:style>
  <w:style w:type="paragraph" w:styleId="ListParagraph">
    <w:name w:val="List Paragraph"/>
    <w:basedOn w:val="Normal"/>
    <w:qFormat/>
    <w:rsid w:val="008C5E4D"/>
    <w:pPr>
      <w:ind w:left="720"/>
      <w:contextualSpacing/>
    </w:pPr>
  </w:style>
  <w:style w:type="paragraph" w:customStyle="1" w:styleId="Bullets">
    <w:name w:val="Bullets"/>
    <w:basedOn w:val="ListParagraph"/>
    <w:qFormat/>
    <w:rsid w:val="00B21BD7"/>
    <w:pPr>
      <w:numPr>
        <w:numId w:val="21"/>
      </w:numPr>
      <w:spacing w:after="120"/>
      <w:ind w:left="714" w:hanging="357"/>
      <w:contextualSpacing w:val="0"/>
    </w:pPr>
    <w:rPr>
      <w:rFonts w:ascii="Arial" w:hAnsi="Arial"/>
      <w:sz w:val="24"/>
    </w:rPr>
  </w:style>
  <w:style w:type="paragraph" w:styleId="Quote">
    <w:name w:val="Quote"/>
    <w:basedOn w:val="Normal"/>
    <w:next w:val="Normal"/>
    <w:link w:val="QuoteChar"/>
    <w:uiPriority w:val="29"/>
    <w:qFormat/>
    <w:rsid w:val="000467B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sz="4" w:space="10" w:color="4472C4" w:themeColor="accent1"/>
        <w:bottom w:val="single" w:sz="4" w:space="10" w:color="4472C4" w:themeColor="accent1"/>
      </w:pBdr>
      <w:spacing w:before="360" w:after="360"/>
      <w:ind w:right="864"/>
    </w:pPr>
    <w:rPr>
      <w:rFonts w:ascii="Arial" w:hAnsi="Arial"/>
      <w:b/>
      <w:iCs/>
      <w:sz w:val="28"/>
    </w:rPr>
  </w:style>
  <w:style w:type="character" w:customStyle="1" w:styleId="IntenseQuoteChar">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5F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377ACCB-403E-48C0-B0C0-9587CAD6E9B2}">
  <ds:schemaRefs>
    <ds:schemaRef ds:uri="http://schemas.microsoft.com/sharepoint/v3/contenttype/forms"/>
  </ds:schemaRefs>
</ds:datastoreItem>
</file>

<file path=customXml/itemProps2.xml><?xml version="1.0" encoding="utf-8"?>
<ds:datastoreItem xmlns:ds="http://schemas.openxmlformats.org/officeDocument/2006/customXml" ds:itemID="{1FDFDFB9-8659-40E1-B211-E6BCE576FA4C}"/>
</file>

<file path=customXml/itemProps3.xml><?xml version="1.0" encoding="utf-8"?>
<ds:datastoreItem xmlns:ds="http://schemas.openxmlformats.org/officeDocument/2006/customXml" ds:itemID="{6322F2E1-DAD0-43C4-A690-ADE2590E340A}">
  <ds:schemaRefs>
    <ds:schemaRef ds:uri="http://schemas.microsoft.com/office/2006/documentManagement/types"/>
    <ds:schemaRef ds:uri="http://schemas.openxmlformats.org/package/2006/metadata/core-properties"/>
    <ds:schemaRef ds:uri="http://purl.org/dc/elements/1.1/"/>
    <ds:schemaRef ds:uri="http://www.w3.org/XML/1998/namespace"/>
    <ds:schemaRef ds:uri="2fd8d662-06e8-46d6-9dd1-b28eab5562d7"/>
    <ds:schemaRef ds:uri="http://purl.org/dc/dcmitype/"/>
    <ds:schemaRef ds:uri="http://schemas.microsoft.com/office/infopath/2007/PartnerControls"/>
    <ds:schemaRef ds:uri="e7839a1b-58ff-42f1-bc7d-bf4ee18c7fcf"/>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7</Words>
  <Characters>1058</Characters>
  <Application>Microsoft Office Word</Application>
  <DocSecurity>0</DocSecurity>
  <Lines>2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7 A2 - Recognise-Reward-Measure</dc:title>
  <dc:subject>
  </dc:subject>
  <dc:creator>Daniel Yates</dc:creator>
  <cp:keywords>
  </cp:keywords>
  <dc:description>
  </dc:description>
  <cp:lastModifiedBy>Claire Harrison</cp:lastModifiedBy>
  <cp:revision>4</cp:revision>
  <dcterms:created xsi:type="dcterms:W3CDTF">2023-08-18T10:51:00Z</dcterms:created>
  <dcterms:modified xsi:type="dcterms:W3CDTF">2023-09-07T15: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9e9c5e46c413df4fc2d4686e1416867054fcdb4f87dfbdf18ef9adf81eac1d47</vt:lpwstr>
  </property>
  <property fmtid="{D5CDD505-2E9C-101B-9397-08002B2CF9AE}" pid="11" name="MediaServiceImageTags">
    <vt:lpwstr/>
  </property>
</Properties>
</file>